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6AED2AB" w14:textId="58621B09" w:rsidR="00E269C0" w:rsidRPr="00B170BB" w:rsidRDefault="00E269C0" w:rsidP="00B170BB">
      <w:pPr>
        <w:spacing w:line="360" w:lineRule="auto"/>
        <w:rPr>
          <w:rFonts w:cstheme="minorHAnsi"/>
          <w:sz w:val="24"/>
        </w:rPr>
      </w:pPr>
      <w:r w:rsidRPr="00B170BB">
        <w:rPr>
          <w:rFonts w:cstheme="minorHAnsi"/>
          <w:b/>
          <w:sz w:val="24"/>
        </w:rPr>
        <w:t>DOCUMENTAZIONE DIGITALE PER I BENI CULTURALI – prof. Pierluigi Feliciati</w:t>
      </w:r>
      <w:r w:rsidR="006300BC">
        <w:rPr>
          <w:rFonts w:cstheme="minorHAnsi"/>
          <w:b/>
          <w:sz w:val="24"/>
        </w:rPr>
        <w:t xml:space="preserve"> </w:t>
      </w:r>
      <w:r w:rsidRPr="00B170BB">
        <w:rPr>
          <w:rFonts w:cstheme="minorHAnsi"/>
          <w:b/>
          <w:sz w:val="24"/>
        </w:rPr>
        <w:t>aa. 202</w:t>
      </w:r>
      <w:r w:rsidR="00264682">
        <w:rPr>
          <w:rFonts w:cstheme="minorHAnsi"/>
          <w:b/>
          <w:sz w:val="24"/>
        </w:rPr>
        <w:t>3</w:t>
      </w:r>
      <w:r w:rsidRPr="00B170BB">
        <w:rPr>
          <w:rFonts w:cstheme="minorHAnsi"/>
          <w:b/>
          <w:sz w:val="24"/>
        </w:rPr>
        <w:t>/2</w:t>
      </w:r>
      <w:r w:rsidR="00264682">
        <w:rPr>
          <w:rFonts w:cstheme="minorHAnsi"/>
          <w:b/>
          <w:sz w:val="24"/>
        </w:rPr>
        <w:t>4</w:t>
      </w:r>
    </w:p>
    <w:p w14:paraId="48A8B17E" w14:textId="4B67D7FE" w:rsidR="00E269C0" w:rsidRPr="00B170BB" w:rsidRDefault="006300BC" w:rsidP="00B170BB">
      <w:pPr>
        <w:spacing w:line="360" w:lineRule="auto"/>
        <w:rPr>
          <w:rFonts w:cstheme="minorHAnsi"/>
          <w:sz w:val="24"/>
        </w:rPr>
      </w:pPr>
      <w:r>
        <w:rPr>
          <w:rFonts w:cstheme="minorHAnsi"/>
          <w:b/>
          <w:sz w:val="24"/>
        </w:rPr>
        <w:t>E</w:t>
      </w:r>
      <w:r w:rsidR="00E269C0" w:rsidRPr="00B170BB">
        <w:rPr>
          <w:rFonts w:cstheme="minorHAnsi"/>
          <w:b/>
          <w:sz w:val="24"/>
        </w:rPr>
        <w:t xml:space="preserve">SERCITAZIONE DI RICERCA SUI CATALOGHI </w:t>
      </w:r>
      <w:r w:rsidRPr="00B170BB">
        <w:rPr>
          <w:rFonts w:cstheme="minorHAnsi"/>
          <w:b/>
          <w:sz w:val="24"/>
        </w:rPr>
        <w:t xml:space="preserve">ONLINE </w:t>
      </w:r>
      <w:r w:rsidR="00E269C0" w:rsidRPr="00B170BB">
        <w:rPr>
          <w:rFonts w:cstheme="minorHAnsi"/>
          <w:b/>
          <w:sz w:val="24"/>
        </w:rPr>
        <w:t xml:space="preserve">DI BENI CULTURALI </w:t>
      </w:r>
    </w:p>
    <w:p w14:paraId="4A85988D" w14:textId="77777777" w:rsidR="00B170BB" w:rsidRPr="00B170BB" w:rsidRDefault="00B170BB" w:rsidP="00B170BB">
      <w:pPr>
        <w:spacing w:line="360" w:lineRule="auto"/>
        <w:rPr>
          <w:rFonts w:cstheme="minorHAnsi"/>
          <w:sz w:val="24"/>
        </w:rPr>
      </w:pPr>
    </w:p>
    <w:p w14:paraId="023A3730" w14:textId="77777777" w:rsidR="00521CF5" w:rsidRDefault="00521CF5" w:rsidP="00B170BB">
      <w:pPr>
        <w:pStyle w:val="Paragrafoelenco"/>
        <w:numPr>
          <w:ilvl w:val="0"/>
          <w:numId w:val="2"/>
        </w:numPr>
        <w:spacing w:line="360" w:lineRule="auto"/>
      </w:pPr>
      <w:r w:rsidRPr="00950A66">
        <w:t>Sul</w:t>
      </w:r>
      <w:r w:rsidRPr="00521CF5">
        <w:rPr>
          <w:b/>
        </w:rPr>
        <w:t xml:space="preserve"> Catalogo generale beni culturali</w:t>
      </w:r>
      <w:r>
        <w:t xml:space="preserve"> online </w:t>
      </w:r>
      <w:proofErr w:type="gramStart"/>
      <w:r w:rsidRPr="00950A66">
        <w:t>dell’ ICCD</w:t>
      </w:r>
      <w:proofErr w:type="gramEnd"/>
      <w:r>
        <w:t xml:space="preserve"> (</w:t>
      </w:r>
      <w:hyperlink r:id="rId5" w:history="1">
        <w:r w:rsidRPr="00DD5935">
          <w:rPr>
            <w:rStyle w:val="Collegamentoipertestuale"/>
          </w:rPr>
          <w:t>http://www.catalogo.beniculturali.it/</w:t>
        </w:r>
      </w:hyperlink>
      <w:r w:rsidR="00730340">
        <w:t xml:space="preserve"> </w:t>
      </w:r>
      <w:r>
        <w:t xml:space="preserve"> </w:t>
      </w:r>
    </w:p>
    <w:p w14:paraId="0E63D760" w14:textId="77777777" w:rsidR="00521CF5" w:rsidRPr="00610A84" w:rsidRDefault="00730340" w:rsidP="00B170BB">
      <w:pPr>
        <w:spacing w:line="360" w:lineRule="auto"/>
        <w:rPr>
          <w:b/>
        </w:rPr>
      </w:pPr>
      <w:r>
        <w:t>Cerca</w:t>
      </w:r>
      <w:r w:rsidR="00521CF5">
        <w:t xml:space="preserve"> la scheda di catalogo che documenta il dipinto di </w:t>
      </w:r>
      <w:r w:rsidR="00521CF5" w:rsidRPr="00610A84">
        <w:rPr>
          <w:b/>
        </w:rPr>
        <w:t xml:space="preserve">Peter Paul Rubens, </w:t>
      </w:r>
      <w:r w:rsidRPr="00610A84">
        <w:rPr>
          <w:b/>
        </w:rPr>
        <w:t xml:space="preserve">soggetto: </w:t>
      </w:r>
      <w:r w:rsidR="00521CF5" w:rsidRPr="00610A84">
        <w:rPr>
          <w:b/>
        </w:rPr>
        <w:t>adorazione dei pastori, conservato nei musei civici di Fermo.</w:t>
      </w:r>
    </w:p>
    <w:p w14:paraId="274A346D" w14:textId="565F6E2D" w:rsidR="00B170BB" w:rsidRDefault="00730340" w:rsidP="00B170BB">
      <w:pPr>
        <w:pStyle w:val="Paragrafoelenco"/>
        <w:numPr>
          <w:ilvl w:val="0"/>
          <w:numId w:val="4"/>
        </w:numPr>
        <w:spacing w:line="360" w:lineRule="auto"/>
      </w:pPr>
      <w:r>
        <w:t xml:space="preserve">Trovata la scheda? </w:t>
      </w:r>
      <w:r w:rsidR="00264682">
        <w:t xml:space="preserve">Leggila, scarica il file </w:t>
      </w:r>
      <w:r w:rsidR="00610A84">
        <w:t xml:space="preserve">e </w:t>
      </w:r>
      <w:r w:rsidR="00264682">
        <w:t>tra</w:t>
      </w:r>
      <w:r w:rsidR="00610A84">
        <w:t>s</w:t>
      </w:r>
      <w:r>
        <w:t>crivi</w:t>
      </w:r>
      <w:r w:rsidR="00521CF5">
        <w:t xml:space="preserve"> l’identificativo unico nazionale NCTN </w:t>
      </w:r>
    </w:p>
    <w:p w14:paraId="64CA0D11" w14:textId="77777777" w:rsidR="00521CF5" w:rsidRDefault="00B170BB" w:rsidP="00B170BB">
      <w:pPr>
        <w:pStyle w:val="Paragrafoelenco"/>
        <w:spacing w:line="360" w:lineRule="auto"/>
      </w:pPr>
      <w:r>
        <w:t>…………………………..</w:t>
      </w:r>
      <w:r w:rsidR="00521CF5">
        <w:t>……………………………………………</w:t>
      </w:r>
    </w:p>
    <w:p w14:paraId="36642C5A" w14:textId="77777777" w:rsidR="00521CF5" w:rsidRDefault="00521CF5" w:rsidP="00B170BB">
      <w:pPr>
        <w:pStyle w:val="Paragrafoelenco"/>
        <w:numPr>
          <w:ilvl w:val="0"/>
          <w:numId w:val="4"/>
        </w:numPr>
        <w:spacing w:line="360" w:lineRule="auto"/>
      </w:pPr>
      <w:r>
        <w:t>A che data viene attribuito il dipinto e su quale base? ………………………………………………………………………………………………………………………………………………….</w:t>
      </w:r>
    </w:p>
    <w:p w14:paraId="3C06571B" w14:textId="2FB07256" w:rsidR="00730340" w:rsidRDefault="00730340" w:rsidP="00B170BB">
      <w:pPr>
        <w:pStyle w:val="Paragrafoelenco"/>
        <w:numPr>
          <w:ilvl w:val="0"/>
          <w:numId w:val="4"/>
        </w:numPr>
        <w:spacing w:line="360" w:lineRule="auto"/>
      </w:pPr>
      <w:r>
        <w:t>La scheda scaricabile, secondo te, a quale livello di schedatura corrisponde</w:t>
      </w:r>
      <w:r w:rsidR="00264682">
        <w:t xml:space="preserve"> (Inventario, </w:t>
      </w:r>
      <w:proofErr w:type="spellStart"/>
      <w:r w:rsidR="00264682">
        <w:t>Precatalogo</w:t>
      </w:r>
      <w:proofErr w:type="spellEnd"/>
      <w:r w:rsidR="00264682">
        <w:t xml:space="preserve"> o Catalogo)</w:t>
      </w:r>
      <w:r>
        <w:t>? Da cosa lo deduci?</w:t>
      </w:r>
    </w:p>
    <w:p w14:paraId="5A487B8D" w14:textId="77777777" w:rsidR="00730340" w:rsidRDefault="00730340" w:rsidP="00B170BB">
      <w:pPr>
        <w:spacing w:line="360" w:lineRule="auto"/>
        <w:ind w:left="360"/>
      </w:pPr>
      <w:r>
        <w:t xml:space="preserve">      ………………………………………………………………………………………………………………………………………………….</w:t>
      </w:r>
    </w:p>
    <w:p w14:paraId="29B8BAC6" w14:textId="77777777" w:rsidR="00730340" w:rsidRDefault="00730340" w:rsidP="00B170BB">
      <w:pPr>
        <w:spacing w:line="360" w:lineRule="auto"/>
        <w:ind w:left="360"/>
      </w:pPr>
      <w:r>
        <w:t xml:space="preserve">      ………………………………………………………………………………………………………………………………………………….</w:t>
      </w:r>
    </w:p>
    <w:p w14:paraId="3B4F62D2" w14:textId="77777777" w:rsidR="00264682" w:rsidRDefault="00264682" w:rsidP="00264682">
      <w:pPr>
        <w:pStyle w:val="Paragrafoelenco"/>
        <w:numPr>
          <w:ilvl w:val="0"/>
          <w:numId w:val="4"/>
        </w:numPr>
        <w:spacing w:line="360" w:lineRule="auto"/>
      </w:pPr>
      <w:r>
        <w:t>Trovata la scheda? Scrivi il nome del committente del dipinto …………………………………………………………………………………………………………………………………………….</w:t>
      </w:r>
    </w:p>
    <w:p w14:paraId="6F8EF651" w14:textId="77777777" w:rsidR="00264682" w:rsidRDefault="00264682" w:rsidP="00264682">
      <w:pPr>
        <w:pStyle w:val="Paragrafoelenco"/>
        <w:numPr>
          <w:ilvl w:val="0"/>
          <w:numId w:val="4"/>
        </w:numPr>
        <w:spacing w:line="360" w:lineRule="auto"/>
      </w:pPr>
      <w:r>
        <w:t>Scrivi le misure del dipinto</w:t>
      </w:r>
    </w:p>
    <w:p w14:paraId="5A8C6E12" w14:textId="77777777" w:rsidR="00264682" w:rsidRDefault="00264682" w:rsidP="00264682">
      <w:pPr>
        <w:spacing w:line="360" w:lineRule="auto"/>
        <w:ind w:firstLine="708"/>
      </w:pPr>
      <w:r>
        <w:t>…………………………………………………………………………………………………………………………………………….</w:t>
      </w:r>
    </w:p>
    <w:p w14:paraId="0850AC22" w14:textId="0FD0C575" w:rsidR="00264682" w:rsidRDefault="00264682" w:rsidP="00264682">
      <w:pPr>
        <w:pStyle w:val="Paragrafoelenco"/>
        <w:numPr>
          <w:ilvl w:val="0"/>
          <w:numId w:val="4"/>
        </w:numPr>
        <w:spacing w:line="360" w:lineRule="auto"/>
      </w:pPr>
      <w:r>
        <w:t>In quale museo è conservato oggi?</w:t>
      </w:r>
    </w:p>
    <w:p w14:paraId="79850844" w14:textId="5601B531" w:rsidR="00264682" w:rsidRDefault="00264682" w:rsidP="00264682">
      <w:pPr>
        <w:pStyle w:val="Paragrafoelenco"/>
        <w:spacing w:line="360" w:lineRule="auto"/>
      </w:pPr>
      <w:r>
        <w:t>…………………………………………………………………………………………………………………………………………………</w:t>
      </w:r>
    </w:p>
    <w:p w14:paraId="2EA6210E" w14:textId="77777777" w:rsidR="00521CF5" w:rsidRDefault="00521CF5" w:rsidP="00B170BB">
      <w:pPr>
        <w:pStyle w:val="Paragrafoelenco"/>
        <w:spacing w:line="360" w:lineRule="auto"/>
      </w:pPr>
    </w:p>
    <w:p w14:paraId="3D38B292" w14:textId="6036B070" w:rsidR="00521CF5" w:rsidRDefault="00521CF5" w:rsidP="00B170BB">
      <w:pPr>
        <w:pStyle w:val="Paragrafoelenco"/>
        <w:spacing w:line="360" w:lineRule="auto"/>
        <w:ind w:left="1080"/>
      </w:pPr>
    </w:p>
    <w:p w14:paraId="43276567" w14:textId="77F88F2C" w:rsidR="00521CF5" w:rsidRDefault="00730340" w:rsidP="00264682">
      <w:pPr>
        <w:spacing w:line="360" w:lineRule="auto"/>
      </w:pPr>
      <w:r w:rsidRPr="002B1CAE">
        <w:rPr>
          <w:b/>
        </w:rPr>
        <w:t>2</w:t>
      </w:r>
      <w:r w:rsidR="00521CF5" w:rsidRPr="002B1CAE">
        <w:rPr>
          <w:b/>
        </w:rPr>
        <w:t>)</w:t>
      </w:r>
      <w:r w:rsidR="00521CF5">
        <w:t xml:space="preserve"> </w:t>
      </w:r>
      <w:r w:rsidR="00264682">
        <w:t xml:space="preserve">Nel </w:t>
      </w:r>
      <w:r w:rsidR="00264682">
        <w:rPr>
          <w:b/>
          <w:bCs/>
        </w:rPr>
        <w:t>S</w:t>
      </w:r>
      <w:r w:rsidR="00264682" w:rsidRPr="00264682">
        <w:rPr>
          <w:b/>
          <w:bCs/>
        </w:rPr>
        <w:t>istema regionale dei Musei</w:t>
      </w:r>
      <w:r w:rsidR="00264682">
        <w:t xml:space="preserve"> (</w:t>
      </w:r>
      <w:hyperlink r:id="rId6" w:history="1">
        <w:r w:rsidR="00264682" w:rsidRPr="00732D78">
          <w:rPr>
            <w:rStyle w:val="Collegamentoipertestuale"/>
          </w:rPr>
          <w:t>https://www.regione.marche.it/Regione-Utile/Cultura/Ricerca-Musei</w:t>
        </w:r>
      </w:hyperlink>
      <w:r w:rsidR="00264682">
        <w:t>) c</w:t>
      </w:r>
      <w:r w:rsidR="001D06AF">
        <w:t xml:space="preserve">erca </w:t>
      </w:r>
      <w:r w:rsidR="00521CF5">
        <w:t xml:space="preserve">la scheda dedicata </w:t>
      </w:r>
      <w:r w:rsidR="00521CF5" w:rsidRPr="00730340">
        <w:rPr>
          <w:b/>
        </w:rPr>
        <w:t>a</w:t>
      </w:r>
      <w:r w:rsidR="00244952" w:rsidRPr="00730340">
        <w:rPr>
          <w:b/>
        </w:rPr>
        <w:t>l museo</w:t>
      </w:r>
      <w:r w:rsidR="00610A84">
        <w:rPr>
          <w:b/>
        </w:rPr>
        <w:t xml:space="preserve"> che </w:t>
      </w:r>
      <w:proofErr w:type="gramStart"/>
      <w:r w:rsidR="00610A84">
        <w:rPr>
          <w:b/>
        </w:rPr>
        <w:t>lo  conserva</w:t>
      </w:r>
      <w:proofErr w:type="gramEnd"/>
      <w:r>
        <w:t>, trova e scrivi</w:t>
      </w:r>
      <w:r w:rsidR="00264682">
        <w:t xml:space="preserve"> il numero di telefono e</w:t>
      </w:r>
      <w:r w:rsidR="00521CF5">
        <w:t xml:space="preserve"> l</w:t>
      </w:r>
      <w:r w:rsidR="00264682">
        <w:t>a</w:t>
      </w:r>
      <w:r w:rsidR="00521CF5">
        <w:t xml:space="preserve"> email che si devono contattare per avere informazioni sul museo</w:t>
      </w:r>
    </w:p>
    <w:p w14:paraId="5969FC81" w14:textId="09754FE7" w:rsidR="00244952" w:rsidRDefault="00244952" w:rsidP="00264682">
      <w:pPr>
        <w:spacing w:line="360" w:lineRule="auto"/>
        <w:ind w:left="708"/>
      </w:pPr>
      <w:r>
        <w:t xml:space="preserve"> </w:t>
      </w:r>
      <w:r w:rsidR="00521CF5">
        <w:t>…………</w:t>
      </w:r>
      <w:r w:rsidR="00264682">
        <w:t>……</w:t>
      </w:r>
      <w:r w:rsidR="00521CF5">
        <w:t>………………….………………………………………………………………………………………………………………</w:t>
      </w:r>
    </w:p>
    <w:p w14:paraId="5208C3C5" w14:textId="77777777" w:rsidR="00BA5CA5" w:rsidRDefault="00BA5CA5" w:rsidP="00B170BB">
      <w:pPr>
        <w:spacing w:line="360" w:lineRule="auto"/>
      </w:pPr>
    </w:p>
    <w:p w14:paraId="354B2D6A" w14:textId="1E54FA87" w:rsidR="002B1CAE" w:rsidRDefault="002B1CAE" w:rsidP="00B170BB">
      <w:pPr>
        <w:spacing w:line="360" w:lineRule="auto"/>
        <w:rPr>
          <w:rStyle w:val="lb-caption"/>
        </w:rPr>
      </w:pPr>
      <w:r>
        <w:rPr>
          <w:b/>
        </w:rPr>
        <w:lastRenderedPageBreak/>
        <w:t xml:space="preserve">3) </w:t>
      </w:r>
      <w:r w:rsidRPr="002B1CAE">
        <w:t>Sul</w:t>
      </w:r>
      <w:r>
        <w:rPr>
          <w:b/>
        </w:rPr>
        <w:t xml:space="preserve"> catalogo </w:t>
      </w:r>
      <w:proofErr w:type="spellStart"/>
      <w:r w:rsidRPr="008D73F6">
        <w:rPr>
          <w:b/>
        </w:rPr>
        <w:t>PatER</w:t>
      </w:r>
      <w:proofErr w:type="spellEnd"/>
      <w:r>
        <w:t xml:space="preserve"> </w:t>
      </w:r>
      <w:r w:rsidR="006300BC">
        <w:t xml:space="preserve">della Regione </w:t>
      </w:r>
      <w:proofErr w:type="gramStart"/>
      <w:r w:rsidR="006300BC">
        <w:t>Emilia Romagna</w:t>
      </w:r>
      <w:proofErr w:type="gramEnd"/>
      <w:r w:rsidR="006300BC">
        <w:t xml:space="preserve"> </w:t>
      </w:r>
      <w:r w:rsidR="00264682">
        <w:t>(</w:t>
      </w:r>
      <w:hyperlink r:id="rId7" w:history="1">
        <w:r w:rsidR="00264682" w:rsidRPr="00732D78">
          <w:rPr>
            <w:rStyle w:val="Collegamentoipertestuale"/>
          </w:rPr>
          <w:t>http://bbcc.ibc.regione.emilia-romagna.it/</w:t>
        </w:r>
      </w:hyperlink>
      <w:r w:rsidR="00264682">
        <w:t>)</w:t>
      </w:r>
      <w:r>
        <w:t xml:space="preserve">  </w:t>
      </w:r>
      <w:r>
        <w:rPr>
          <w:rStyle w:val="lb-caption"/>
        </w:rPr>
        <w:t xml:space="preserve">cerca </w:t>
      </w:r>
      <w:r w:rsidR="006300BC">
        <w:rPr>
          <w:rStyle w:val="lb-caption"/>
        </w:rPr>
        <w:t>un</w:t>
      </w:r>
      <w:r>
        <w:rPr>
          <w:rStyle w:val="lb-caption"/>
        </w:rPr>
        <w:t xml:space="preserve">’opera del </w:t>
      </w:r>
      <w:r w:rsidRPr="00610A84">
        <w:rPr>
          <w:rStyle w:val="lb-caption"/>
          <w:b/>
        </w:rPr>
        <w:t>Guercino</w:t>
      </w:r>
      <w:r w:rsidRPr="00264682">
        <w:rPr>
          <w:rStyle w:val="lb-caption"/>
          <w:bCs/>
        </w:rPr>
        <w:t xml:space="preserve">, </w:t>
      </w:r>
      <w:r w:rsidR="00264682" w:rsidRPr="00264682">
        <w:rPr>
          <w:rStyle w:val="lb-caption"/>
          <w:bCs/>
        </w:rPr>
        <w:t>avente come</w:t>
      </w:r>
      <w:r w:rsidR="00264682">
        <w:rPr>
          <w:rStyle w:val="lb-caption"/>
          <w:b/>
        </w:rPr>
        <w:t xml:space="preserve"> </w:t>
      </w:r>
      <w:r w:rsidR="00610A84" w:rsidRPr="001D06AF">
        <w:rPr>
          <w:rStyle w:val="lb-caption"/>
        </w:rPr>
        <w:t>soggetto</w:t>
      </w:r>
      <w:r w:rsidR="00610A84">
        <w:rPr>
          <w:rStyle w:val="lb-caption"/>
          <w:b/>
        </w:rPr>
        <w:t xml:space="preserve"> </w:t>
      </w:r>
      <w:r w:rsidRPr="00610A84">
        <w:rPr>
          <w:rStyle w:val="lb-caption"/>
          <w:b/>
        </w:rPr>
        <w:t xml:space="preserve">Sibilla, </w:t>
      </w:r>
      <w:r w:rsidR="001D06AF" w:rsidRPr="001D06AF">
        <w:rPr>
          <w:rStyle w:val="lb-caption"/>
        </w:rPr>
        <w:t>databile al</w:t>
      </w:r>
      <w:r w:rsidR="001D06AF">
        <w:rPr>
          <w:rStyle w:val="lb-caption"/>
          <w:b/>
        </w:rPr>
        <w:t xml:space="preserve"> 1620 circa</w:t>
      </w:r>
    </w:p>
    <w:p w14:paraId="201A14F9" w14:textId="06E3BD51" w:rsidR="002B1CAE" w:rsidRDefault="002B1CAE" w:rsidP="00B170BB">
      <w:pPr>
        <w:pStyle w:val="Paragrafoelenco"/>
        <w:numPr>
          <w:ilvl w:val="0"/>
          <w:numId w:val="9"/>
        </w:numPr>
        <w:spacing w:line="360" w:lineRule="auto"/>
      </w:pPr>
      <w:r>
        <w:t xml:space="preserve">Trovata la scheda? Scrivi il nome </w:t>
      </w:r>
      <w:r w:rsidR="0002453D">
        <w:t xml:space="preserve">del museo dove è conservato e </w:t>
      </w:r>
      <w:r w:rsidR="00610A84">
        <w:t>il nome</w:t>
      </w:r>
      <w:r w:rsidR="0002453D">
        <w:t xml:space="preserve"> </w:t>
      </w:r>
      <w:r>
        <w:t>dell’attuale proprietario</w:t>
      </w:r>
      <w:r w:rsidR="001D06AF">
        <w:t xml:space="preserve"> del dipinto</w:t>
      </w:r>
    </w:p>
    <w:p w14:paraId="23A369A7" w14:textId="77777777" w:rsidR="002B1CAE" w:rsidRDefault="002B1CAE" w:rsidP="00B170BB">
      <w:pPr>
        <w:spacing w:line="360" w:lineRule="auto"/>
        <w:ind w:left="720"/>
      </w:pPr>
      <w:r>
        <w:t>…………………………………………………………………………………………………………………………………………….</w:t>
      </w:r>
    </w:p>
    <w:p w14:paraId="4F18F34C" w14:textId="77777777" w:rsidR="002B1CAE" w:rsidRDefault="002B1CAE" w:rsidP="00B170BB">
      <w:pPr>
        <w:pStyle w:val="Paragrafoelenco"/>
        <w:numPr>
          <w:ilvl w:val="0"/>
          <w:numId w:val="9"/>
        </w:numPr>
        <w:spacing w:line="360" w:lineRule="auto"/>
      </w:pPr>
      <w:r>
        <w:t>Scrivi le misure del dipinto</w:t>
      </w:r>
    </w:p>
    <w:p w14:paraId="0B3A9D54" w14:textId="77777777" w:rsidR="002B1CAE" w:rsidRDefault="002B1CAE" w:rsidP="00B170BB">
      <w:pPr>
        <w:pStyle w:val="Paragrafoelenco"/>
        <w:spacing w:line="360" w:lineRule="auto"/>
        <w:ind w:left="1080"/>
      </w:pPr>
      <w:r>
        <w:t>…………………………………………………………………………………………………………………………………………….</w:t>
      </w:r>
    </w:p>
    <w:p w14:paraId="62B25683" w14:textId="77777777" w:rsidR="002B1CAE" w:rsidRDefault="002B1CAE" w:rsidP="00B170BB">
      <w:pPr>
        <w:spacing w:line="360" w:lineRule="auto"/>
        <w:rPr>
          <w:b/>
        </w:rPr>
      </w:pPr>
    </w:p>
    <w:p w14:paraId="6EADC5DD" w14:textId="77777777" w:rsidR="002B1CAE" w:rsidRPr="002B1CAE" w:rsidRDefault="002B1CAE" w:rsidP="00B170BB">
      <w:pPr>
        <w:pStyle w:val="Paragrafoelenco"/>
        <w:numPr>
          <w:ilvl w:val="0"/>
          <w:numId w:val="11"/>
        </w:numPr>
        <w:spacing w:line="360" w:lineRule="auto"/>
        <w:rPr>
          <w:b/>
        </w:rPr>
      </w:pPr>
      <w:r>
        <w:t xml:space="preserve">Sul catalogo della </w:t>
      </w:r>
      <w:r w:rsidRPr="002B1CAE">
        <w:rPr>
          <w:b/>
        </w:rPr>
        <w:t>Fondazione Federico Zeri – catalogo fototeca – schede opera</w:t>
      </w:r>
      <w:r>
        <w:rPr>
          <w:b/>
        </w:rPr>
        <w:t xml:space="preserve"> </w:t>
      </w:r>
      <w:r w:rsidR="00C460FB" w:rsidRPr="00EE5352">
        <w:t>(</w:t>
      </w:r>
      <w:hyperlink r:id="rId8" w:history="1">
        <w:r w:rsidR="00EE5352" w:rsidRPr="0037666B">
          <w:rPr>
            <w:rStyle w:val="Collegamentoipertestuale"/>
          </w:rPr>
          <w:t>http://catalogo.fondazionezeri.unibo.it/search/work</w:t>
        </w:r>
      </w:hyperlink>
      <w:r w:rsidR="00EE5352">
        <w:t>)</w:t>
      </w:r>
    </w:p>
    <w:p w14:paraId="1B8CAD2B" w14:textId="77777777" w:rsidR="002B1CAE" w:rsidRDefault="002B1CAE" w:rsidP="00B170BB">
      <w:pPr>
        <w:pStyle w:val="Paragrafoelenco"/>
        <w:numPr>
          <w:ilvl w:val="0"/>
          <w:numId w:val="10"/>
        </w:numPr>
        <w:spacing w:line="360" w:lineRule="auto"/>
      </w:pPr>
      <w:r>
        <w:rPr>
          <w:rStyle w:val="lb-caption"/>
        </w:rPr>
        <w:t xml:space="preserve">Cerca </w:t>
      </w:r>
      <w:r w:rsidRPr="00610A84">
        <w:rPr>
          <w:rStyle w:val="lb-caption"/>
          <w:b/>
        </w:rPr>
        <w:t>opere del Guercino che abbiano come soggetto la Sibilla</w:t>
      </w:r>
    </w:p>
    <w:p w14:paraId="7EDC0416" w14:textId="37C6B2DA" w:rsidR="002B1CAE" w:rsidRDefault="002B1CAE" w:rsidP="00B170BB">
      <w:pPr>
        <w:pStyle w:val="Paragrafoelenco"/>
        <w:numPr>
          <w:ilvl w:val="0"/>
          <w:numId w:val="10"/>
        </w:numPr>
        <w:spacing w:line="360" w:lineRule="auto"/>
      </w:pPr>
      <w:r>
        <w:t>Verificare le opere risultato della ricerca</w:t>
      </w:r>
      <w:r w:rsidR="00EE5352">
        <w:t xml:space="preserve">. C’è anche quella </w:t>
      </w:r>
      <w:r w:rsidR="00610A84">
        <w:t xml:space="preserve">che avete </w:t>
      </w:r>
      <w:r w:rsidR="006300BC">
        <w:t>trov</w:t>
      </w:r>
      <w:r w:rsidR="00610A84">
        <w:t>ato</w:t>
      </w:r>
      <w:r w:rsidR="00EE5352">
        <w:t xml:space="preserve"> nel </w:t>
      </w:r>
      <w:proofErr w:type="spellStart"/>
      <w:r w:rsidR="00EE5352">
        <w:t>PatER</w:t>
      </w:r>
      <w:proofErr w:type="spellEnd"/>
      <w:r w:rsidR="00EE5352">
        <w:t>?</w:t>
      </w:r>
    </w:p>
    <w:p w14:paraId="5995CC68" w14:textId="77777777" w:rsidR="00EE5352" w:rsidRDefault="00EE5352" w:rsidP="00B170BB">
      <w:pPr>
        <w:pStyle w:val="Paragrafoelenco"/>
        <w:numPr>
          <w:ilvl w:val="0"/>
          <w:numId w:val="10"/>
        </w:numPr>
        <w:spacing w:line="360" w:lineRule="auto"/>
      </w:pPr>
      <w:r>
        <w:t>Che differenza c’è tra questo catalogo e gli altri?</w:t>
      </w:r>
    </w:p>
    <w:p w14:paraId="62CF9AE7" w14:textId="77777777" w:rsidR="00610A84" w:rsidRDefault="00610A84" w:rsidP="00B170BB">
      <w:pPr>
        <w:spacing w:line="360" w:lineRule="auto"/>
      </w:pPr>
      <w:r>
        <w:t>……………………………………………………………………………………………………………………………………………………………………..……………………………………………………………………………………………………………………………………………………………………..……………………………………………………………………………………………………………………………………………………………………..</w:t>
      </w:r>
    </w:p>
    <w:p w14:paraId="51768A0D" w14:textId="77777777" w:rsidR="002B1CAE" w:rsidRDefault="002B1CAE" w:rsidP="00B170BB">
      <w:pPr>
        <w:spacing w:line="360" w:lineRule="auto"/>
        <w:rPr>
          <w:b/>
        </w:rPr>
      </w:pPr>
    </w:p>
    <w:p w14:paraId="4B9AF169" w14:textId="77777777" w:rsidR="002B1CAE" w:rsidRDefault="002B1CAE" w:rsidP="00B170BB">
      <w:pPr>
        <w:pStyle w:val="Paragrafoelenco"/>
        <w:numPr>
          <w:ilvl w:val="0"/>
          <w:numId w:val="11"/>
        </w:numPr>
        <w:spacing w:line="360" w:lineRule="auto"/>
        <w:rPr>
          <w:b/>
        </w:rPr>
      </w:pPr>
      <w:r>
        <w:rPr>
          <w:b/>
        </w:rPr>
        <w:t xml:space="preserve">Riporta di seguito la tua opinione sulle varie piattaforme consultate </w:t>
      </w:r>
      <w:r w:rsidRPr="002B1CAE">
        <w:t>(facilità nella ricerca, chiarezza nei risultati, completezza delle informazioni, linguaggio adottato)</w:t>
      </w:r>
    </w:p>
    <w:p w14:paraId="122C1713" w14:textId="77777777" w:rsidR="002B1CAE" w:rsidRPr="002B1CAE" w:rsidRDefault="002B1CAE" w:rsidP="00B170BB">
      <w:pPr>
        <w:spacing w:line="360" w:lineRule="auto"/>
      </w:pPr>
      <w:r w:rsidRPr="002B1CAE">
        <w:t>…………………………</w:t>
      </w:r>
      <w:r>
        <w:t>……………………………………………………………………………………………………………………………………………………..</w:t>
      </w:r>
      <w:r w:rsidRPr="002B1CAE">
        <w:t>…………………………</w:t>
      </w:r>
      <w:r>
        <w:t>……………………………………………………………………………………………………………………………………………………..</w:t>
      </w:r>
      <w:r w:rsidRPr="002B1CAE">
        <w:t>…………………………</w:t>
      </w:r>
      <w:r>
        <w:t>……………………………………………………………………………………………………………………………………………………..</w:t>
      </w:r>
      <w:r w:rsidRPr="002B1CAE">
        <w:t>…………………………</w:t>
      </w:r>
      <w:r>
        <w:t>……………………………………………………………………………………………………………………………………………………..</w:t>
      </w:r>
      <w:r w:rsidRPr="002B1CAE">
        <w:t>…………………………</w:t>
      </w:r>
      <w: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.</w:t>
      </w:r>
    </w:p>
    <w:sectPr w:rsidR="002B1CAE" w:rsidRPr="002B1CAE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C4B509E"/>
    <w:multiLevelType w:val="hybridMultilevel"/>
    <w:tmpl w:val="24FAF39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C97BDC"/>
    <w:multiLevelType w:val="hybridMultilevel"/>
    <w:tmpl w:val="CA26BAA0"/>
    <w:lvl w:ilvl="0" w:tplc="04100017">
      <w:start w:val="1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788" w:hanging="360"/>
      </w:pPr>
    </w:lvl>
    <w:lvl w:ilvl="2" w:tplc="0410001B" w:tentative="1">
      <w:start w:val="1"/>
      <w:numFmt w:val="lowerRoman"/>
      <w:lvlText w:val="%3."/>
      <w:lvlJc w:val="right"/>
      <w:pPr>
        <w:ind w:left="2508" w:hanging="180"/>
      </w:pPr>
    </w:lvl>
    <w:lvl w:ilvl="3" w:tplc="0410000F" w:tentative="1">
      <w:start w:val="1"/>
      <w:numFmt w:val="decimal"/>
      <w:lvlText w:val="%4."/>
      <w:lvlJc w:val="left"/>
      <w:pPr>
        <w:ind w:left="3228" w:hanging="360"/>
      </w:pPr>
    </w:lvl>
    <w:lvl w:ilvl="4" w:tplc="04100019" w:tentative="1">
      <w:start w:val="1"/>
      <w:numFmt w:val="lowerLetter"/>
      <w:lvlText w:val="%5."/>
      <w:lvlJc w:val="left"/>
      <w:pPr>
        <w:ind w:left="3948" w:hanging="360"/>
      </w:pPr>
    </w:lvl>
    <w:lvl w:ilvl="5" w:tplc="0410001B" w:tentative="1">
      <w:start w:val="1"/>
      <w:numFmt w:val="lowerRoman"/>
      <w:lvlText w:val="%6."/>
      <w:lvlJc w:val="right"/>
      <w:pPr>
        <w:ind w:left="4668" w:hanging="180"/>
      </w:pPr>
    </w:lvl>
    <w:lvl w:ilvl="6" w:tplc="0410000F" w:tentative="1">
      <w:start w:val="1"/>
      <w:numFmt w:val="decimal"/>
      <w:lvlText w:val="%7."/>
      <w:lvlJc w:val="left"/>
      <w:pPr>
        <w:ind w:left="5388" w:hanging="360"/>
      </w:pPr>
    </w:lvl>
    <w:lvl w:ilvl="7" w:tplc="04100019" w:tentative="1">
      <w:start w:val="1"/>
      <w:numFmt w:val="lowerLetter"/>
      <w:lvlText w:val="%8."/>
      <w:lvlJc w:val="left"/>
      <w:pPr>
        <w:ind w:left="6108" w:hanging="360"/>
      </w:pPr>
    </w:lvl>
    <w:lvl w:ilvl="8" w:tplc="0410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" w15:restartNumberingAfterBreak="0">
    <w:nsid w:val="23440EC8"/>
    <w:multiLevelType w:val="hybridMultilevel"/>
    <w:tmpl w:val="F3EC6538"/>
    <w:lvl w:ilvl="0" w:tplc="041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988100B"/>
    <w:multiLevelType w:val="hybridMultilevel"/>
    <w:tmpl w:val="459C0544"/>
    <w:lvl w:ilvl="0" w:tplc="49829442">
      <w:start w:val="4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36B4371"/>
    <w:multiLevelType w:val="hybridMultilevel"/>
    <w:tmpl w:val="F5F8B808"/>
    <w:lvl w:ilvl="0" w:tplc="E37EFAD8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48E6D5B"/>
    <w:multiLevelType w:val="hybridMultilevel"/>
    <w:tmpl w:val="C9346286"/>
    <w:lvl w:ilvl="0" w:tplc="BAF4B74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5A997ABE"/>
    <w:multiLevelType w:val="hybridMultilevel"/>
    <w:tmpl w:val="DED40414"/>
    <w:lvl w:ilvl="0" w:tplc="E37EFAD8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E37EFAD8">
      <w:start w:val="1"/>
      <w:numFmt w:val="decimal"/>
      <w:lvlText w:val="%2)"/>
      <w:lvlJc w:val="left"/>
      <w:pPr>
        <w:ind w:left="1440" w:hanging="360"/>
      </w:pPr>
      <w:rPr>
        <w:rFonts w:hint="default"/>
        <w:b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2343A7D"/>
    <w:multiLevelType w:val="hybridMultilevel"/>
    <w:tmpl w:val="25E2DA42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62C7DF1"/>
    <w:multiLevelType w:val="hybridMultilevel"/>
    <w:tmpl w:val="B764E946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64711BE"/>
    <w:multiLevelType w:val="hybridMultilevel"/>
    <w:tmpl w:val="3D2AEF74"/>
    <w:lvl w:ilvl="0" w:tplc="041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DBA11B9"/>
    <w:multiLevelType w:val="hybridMultilevel"/>
    <w:tmpl w:val="C9346286"/>
    <w:lvl w:ilvl="0" w:tplc="BAF4B74E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6728963">
    <w:abstractNumId w:val="0"/>
  </w:num>
  <w:num w:numId="2" w16cid:durableId="553782776">
    <w:abstractNumId w:val="4"/>
  </w:num>
  <w:num w:numId="3" w16cid:durableId="870338101">
    <w:abstractNumId w:val="9"/>
  </w:num>
  <w:num w:numId="4" w16cid:durableId="1217623210">
    <w:abstractNumId w:val="2"/>
  </w:num>
  <w:num w:numId="5" w16cid:durableId="1906449752">
    <w:abstractNumId w:val="6"/>
  </w:num>
  <w:num w:numId="6" w16cid:durableId="668216794">
    <w:abstractNumId w:val="10"/>
  </w:num>
  <w:num w:numId="7" w16cid:durableId="1260528468">
    <w:abstractNumId w:val="7"/>
  </w:num>
  <w:num w:numId="8" w16cid:durableId="1796487008">
    <w:abstractNumId w:val="8"/>
  </w:num>
  <w:num w:numId="9" w16cid:durableId="1526022412">
    <w:abstractNumId w:val="5"/>
  </w:num>
  <w:num w:numId="10" w16cid:durableId="1217666940">
    <w:abstractNumId w:val="1"/>
  </w:num>
  <w:num w:numId="11" w16cid:durableId="20035992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0MDO3tDSxMLIwNjdW0lEKTi0uzszPAykwrQUARMNLSCwAAAA="/>
  </w:docVars>
  <w:rsids>
    <w:rsidRoot w:val="00244952"/>
    <w:rsid w:val="0002453D"/>
    <w:rsid w:val="001D06AF"/>
    <w:rsid w:val="00244952"/>
    <w:rsid w:val="00264682"/>
    <w:rsid w:val="002B1CAE"/>
    <w:rsid w:val="00521CF5"/>
    <w:rsid w:val="00610A84"/>
    <w:rsid w:val="006300BC"/>
    <w:rsid w:val="00663037"/>
    <w:rsid w:val="00730340"/>
    <w:rsid w:val="008D73F6"/>
    <w:rsid w:val="00B170BB"/>
    <w:rsid w:val="00BA5CA5"/>
    <w:rsid w:val="00C460FB"/>
    <w:rsid w:val="00E269C0"/>
    <w:rsid w:val="00EE53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8984C1E"/>
  <w15:docId w15:val="{77D925D2-48A0-4459-B341-AF83395008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Collegamentoipertestuale">
    <w:name w:val="Hyperlink"/>
    <w:basedOn w:val="Carpredefinitoparagrafo"/>
    <w:uiPriority w:val="99"/>
    <w:unhideWhenUsed/>
    <w:rsid w:val="00244952"/>
    <w:rPr>
      <w:color w:val="0000FF" w:themeColor="hyperlink"/>
      <w:u w:val="single"/>
    </w:rPr>
  </w:style>
  <w:style w:type="character" w:customStyle="1" w:styleId="titoloopera">
    <w:name w:val="titoloopera"/>
    <w:basedOn w:val="Carpredefinitoparagrafo"/>
    <w:rsid w:val="00244952"/>
  </w:style>
  <w:style w:type="paragraph" w:styleId="Paragrafoelenco">
    <w:name w:val="List Paragraph"/>
    <w:basedOn w:val="Normale"/>
    <w:uiPriority w:val="34"/>
    <w:qFormat/>
    <w:rsid w:val="00244952"/>
    <w:pPr>
      <w:ind w:left="720"/>
      <w:contextualSpacing/>
    </w:pPr>
  </w:style>
  <w:style w:type="character" w:customStyle="1" w:styleId="lb-caption">
    <w:name w:val="lb-caption"/>
    <w:basedOn w:val="Carpredefinitoparagrafo"/>
    <w:rsid w:val="00244952"/>
  </w:style>
  <w:style w:type="character" w:styleId="Collegamentovisitato">
    <w:name w:val="FollowedHyperlink"/>
    <w:basedOn w:val="Carpredefinitoparagrafo"/>
    <w:uiPriority w:val="99"/>
    <w:semiHidden/>
    <w:unhideWhenUsed/>
    <w:rsid w:val="00521CF5"/>
    <w:rPr>
      <w:color w:val="800080" w:themeColor="followedHyperlink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26468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catalogo.fondazionezeri.unibo.it/search/work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bbcc.ibc.regione.emilia-romagna.it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regione.marche.it/Regione-Utile/Cultura/Ricerca-Musei" TargetMode="External"/><Relationship Id="rId5" Type="http://schemas.openxmlformats.org/officeDocument/2006/relationships/hyperlink" Target="http://www.catalogo.beniculturali.it/sigecSSU_FE/Home.action?timestamp=1587635796812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496</Words>
  <Characters>2831</Characters>
  <Application>Microsoft Office Word</Application>
  <DocSecurity>0</DocSecurity>
  <Lines>23</Lines>
  <Paragraphs>6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ierluigi feliciati UniMC</dc:creator>
  <cp:lastModifiedBy>pierluigi.feliciati@unimc.it</cp:lastModifiedBy>
  <cp:revision>2</cp:revision>
  <dcterms:created xsi:type="dcterms:W3CDTF">2024-03-10T18:26:00Z</dcterms:created>
  <dcterms:modified xsi:type="dcterms:W3CDTF">2024-03-10T18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e45cfacd2fc6393cb589a864e7a8f3bb88e591a1cef79605328c25393573add</vt:lpwstr>
  </property>
</Properties>
</file>